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BC4E9" w14:textId="2D5C6810" w:rsidR="005578F1" w:rsidRPr="0096742A" w:rsidRDefault="005578F1" w:rsidP="0096742A">
      <w:pPr>
        <w:rPr>
          <w:rFonts w:ascii="Arial" w:hAnsi="Arial" w:cs="Arial"/>
          <w:b/>
          <w:color w:val="92CDDC" w:themeColor="accent5" w:themeTint="99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</w:rPr>
      </w:pPr>
      <w:bookmarkStart w:id="0" w:name="_GoBack"/>
      <w:bookmarkEnd w:id="0"/>
    </w:p>
    <w:p w14:paraId="7EA298B7" w14:textId="77777777" w:rsidR="005578F1" w:rsidRDefault="0096742A" w:rsidP="0096742A">
      <w:pPr>
        <w:spacing w:before="213"/>
        <w:ind w:right="2121"/>
        <w:jc w:val="center"/>
      </w:pPr>
      <w:r>
        <w:t>IN THE SUPERIOR COURT OF THE STATE OF WASHINGTON</w:t>
      </w:r>
      <w:bookmarkStart w:id="1" w:name="EN_LA_CORTE_SUPERIOR_DEL_ESTADO_DE_WASHI"/>
      <w:bookmarkEnd w:id="1"/>
      <w:r>
        <w:t xml:space="preserve"> </w:t>
      </w:r>
      <w:r>
        <w:rPr>
          <w:b/>
          <w:i/>
        </w:rPr>
        <w:t>EN LA CORTE SUPERIOR DEL ESTADO DE WASHINGTON</w:t>
      </w:r>
      <w:bookmarkStart w:id="2" w:name="EN_Y_POR_EL_CONDADO_DE_YAKIMA"/>
      <w:bookmarkEnd w:id="2"/>
      <w:r>
        <w:rPr>
          <w:b/>
          <w:i/>
        </w:rPr>
        <w:t xml:space="preserve"> </w:t>
      </w:r>
      <w:r>
        <w:t>IN AND FOR YAKIMA COUNTY</w:t>
      </w:r>
    </w:p>
    <w:p w14:paraId="3EC9AEA6" w14:textId="77777777" w:rsidR="005578F1" w:rsidRDefault="0096742A">
      <w:pPr>
        <w:pStyle w:val="BodyText"/>
        <w:spacing w:before="1"/>
        <w:ind w:left="1502" w:right="2121"/>
        <w:jc w:val="center"/>
      </w:pPr>
      <w:r>
        <w:t>EN Y POR EL CONDADO DE YAKIMA</w:t>
      </w:r>
    </w:p>
    <w:p w14:paraId="5A3DEE0B" w14:textId="77777777" w:rsidR="005578F1" w:rsidRDefault="005578F1">
      <w:pPr>
        <w:rPr>
          <w:b/>
          <w:i/>
          <w:sz w:val="20"/>
        </w:rPr>
      </w:pPr>
    </w:p>
    <w:p w14:paraId="14E210BD" w14:textId="77777777" w:rsidR="005578F1" w:rsidRDefault="005578F1">
      <w:pPr>
        <w:spacing w:before="1"/>
        <w:rPr>
          <w:b/>
          <w:i/>
          <w:sz w:val="16"/>
        </w:rPr>
      </w:pPr>
    </w:p>
    <w:p w14:paraId="3FA8D5FD" w14:textId="48BF7910" w:rsidR="005578F1" w:rsidRDefault="0096742A" w:rsidP="0096742A">
      <w:pPr>
        <w:tabs>
          <w:tab w:val="left" w:pos="4539"/>
        </w:tabs>
        <w:spacing w:before="90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,)</w:t>
      </w:r>
    </w:p>
    <w:p w14:paraId="4B260EA5" w14:textId="77777777" w:rsidR="005578F1" w:rsidRDefault="0096742A">
      <w:pPr>
        <w:spacing w:before="1" w:line="252" w:lineRule="exact"/>
        <w:ind w:right="434"/>
        <w:jc w:val="center"/>
      </w:pPr>
      <w:r>
        <w:rPr>
          <w:w w:val="99"/>
        </w:rPr>
        <w:t>)</w:t>
      </w:r>
    </w:p>
    <w:p w14:paraId="0E0CB194" w14:textId="32D94776" w:rsidR="005578F1" w:rsidRDefault="0096742A">
      <w:pPr>
        <w:tabs>
          <w:tab w:val="left" w:pos="4594"/>
          <w:tab w:val="left" w:pos="5259"/>
          <w:tab w:val="left" w:pos="5979"/>
          <w:tab w:val="left" w:pos="8139"/>
        </w:tabs>
        <w:spacing w:line="252" w:lineRule="exact"/>
        <w:ind w:left="3100"/>
      </w:pPr>
      <w:r>
        <w:t>Petitioner,</w:t>
      </w:r>
      <w:r>
        <w:tab/>
        <w:t>)</w:t>
      </w:r>
      <w:r>
        <w:tab/>
        <w:t>NO.</w:t>
      </w:r>
      <w:r>
        <w:tab/>
      </w:r>
      <w:r w:rsidRPr="00683905">
        <w:rPr>
          <w:u w:val="single"/>
        </w:rPr>
        <w:tab/>
      </w:r>
    </w:p>
    <w:p w14:paraId="180521E2" w14:textId="77777777" w:rsidR="005578F1" w:rsidRDefault="0096742A">
      <w:pPr>
        <w:pStyle w:val="BodyText"/>
        <w:tabs>
          <w:tab w:val="left" w:pos="4595"/>
          <w:tab w:val="left" w:pos="5259"/>
        </w:tabs>
        <w:ind w:left="3100"/>
      </w:pPr>
      <w:proofErr w:type="spellStart"/>
      <w:r>
        <w:t>Solicitante</w:t>
      </w:r>
      <w:proofErr w:type="spellEnd"/>
      <w:r>
        <w:tab/>
      </w:r>
      <w:r>
        <w:rPr>
          <w:b w:val="0"/>
          <w:i w:val="0"/>
        </w:rPr>
        <w:t>)</w:t>
      </w:r>
      <w:r>
        <w:rPr>
          <w:b w:val="0"/>
          <w:i w:val="0"/>
        </w:rPr>
        <w:tab/>
      </w:r>
      <w:proofErr w:type="spellStart"/>
      <w:r>
        <w:t>Número</w:t>
      </w:r>
      <w:proofErr w:type="spellEnd"/>
    </w:p>
    <w:p w14:paraId="17F18789" w14:textId="77777777" w:rsidR="005578F1" w:rsidRDefault="0096742A">
      <w:pPr>
        <w:tabs>
          <w:tab w:val="left" w:pos="4595"/>
          <w:tab w:val="left" w:pos="5260"/>
        </w:tabs>
        <w:ind w:left="1660"/>
      </w:pPr>
      <w:r>
        <w:t>Vs.</w:t>
      </w:r>
      <w:r>
        <w:tab/>
        <w:t>)</w:t>
      </w:r>
      <w:r>
        <w:tab/>
        <w:t>REQUEST</w:t>
      </w:r>
      <w:r>
        <w:rPr>
          <w:spacing w:val="-1"/>
        </w:rPr>
        <w:t xml:space="preserve"> </w:t>
      </w:r>
      <w:r>
        <w:t>FOR</w:t>
      </w:r>
    </w:p>
    <w:p w14:paraId="27E96199" w14:textId="77777777" w:rsidR="005578F1" w:rsidRDefault="0096742A">
      <w:pPr>
        <w:tabs>
          <w:tab w:val="left" w:pos="5259"/>
        </w:tabs>
        <w:ind w:left="4595"/>
      </w:pPr>
      <w:r>
        <w:t>)</w:t>
      </w:r>
      <w:r>
        <w:tab/>
        <w:t>INTERPRETER</w:t>
      </w:r>
      <w:r>
        <w:rPr>
          <w:spacing w:val="-1"/>
        </w:rPr>
        <w:t xml:space="preserve"> </w:t>
      </w:r>
      <w:r>
        <w:t>SERVICES</w:t>
      </w:r>
    </w:p>
    <w:p w14:paraId="3F51E15B" w14:textId="78EA4112" w:rsidR="005578F1" w:rsidRDefault="0096742A">
      <w:pPr>
        <w:tabs>
          <w:tab w:val="left" w:pos="4539"/>
          <w:tab w:val="left" w:pos="5259"/>
        </w:tabs>
        <w:ind w:left="220"/>
        <w:rPr>
          <w:b/>
          <w:i/>
        </w:rPr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,)</w:t>
      </w:r>
      <w:r>
        <w:tab/>
      </w:r>
      <w:r>
        <w:rPr>
          <w:b/>
          <w:i/>
        </w:rPr>
        <w:t>PETICIÓN DE</w:t>
      </w:r>
    </w:p>
    <w:p w14:paraId="433F316E" w14:textId="77777777" w:rsidR="005578F1" w:rsidRDefault="0096742A">
      <w:pPr>
        <w:pStyle w:val="BodyText"/>
        <w:tabs>
          <w:tab w:val="left" w:pos="5259"/>
        </w:tabs>
        <w:spacing w:before="1" w:line="252" w:lineRule="exact"/>
        <w:ind w:left="4595"/>
      </w:pPr>
      <w:r>
        <w:rPr>
          <w:b w:val="0"/>
          <w:i w:val="0"/>
        </w:rPr>
        <w:t>)</w:t>
      </w:r>
      <w:r>
        <w:rPr>
          <w:b w:val="0"/>
          <w:i w:val="0"/>
        </w:rPr>
        <w:tab/>
      </w:r>
      <w:r>
        <w:t>SERVICIOS DE INTÉRPRETE</w:t>
      </w:r>
    </w:p>
    <w:p w14:paraId="6A582CD7" w14:textId="77777777" w:rsidR="005578F1" w:rsidRDefault="0096742A">
      <w:pPr>
        <w:tabs>
          <w:tab w:val="left" w:pos="4594"/>
        </w:tabs>
        <w:spacing w:line="252" w:lineRule="exact"/>
        <w:ind w:left="3099"/>
      </w:pPr>
      <w:r>
        <w:t>Respondent.</w:t>
      </w:r>
      <w:r>
        <w:tab/>
        <w:t>)</w:t>
      </w:r>
    </w:p>
    <w:p w14:paraId="53BD12D0" w14:textId="62DE7FA8" w:rsidR="005578F1" w:rsidRDefault="0096742A">
      <w:pPr>
        <w:tabs>
          <w:tab w:val="left" w:pos="4595"/>
          <w:tab w:val="left" w:pos="4944"/>
          <w:tab w:val="left" w:pos="9584"/>
        </w:tabs>
        <w:ind w:left="3099"/>
        <w:rPr>
          <w:i/>
          <w:sz w:val="16"/>
        </w:rPr>
      </w:pPr>
      <w:bookmarkStart w:id="3" w:name="Demandado__)_____NEXT_HEARING_DATE_(IF_S"/>
      <w:bookmarkEnd w:id="3"/>
      <w:proofErr w:type="spellStart"/>
      <w:r>
        <w:rPr>
          <w:b/>
          <w:i/>
        </w:rPr>
        <w:t>Demandado</w:t>
      </w:r>
      <w:proofErr w:type="spellEnd"/>
      <w:r>
        <w:rPr>
          <w:b/>
          <w:i/>
        </w:rPr>
        <w:tab/>
      </w:r>
      <w:r>
        <w:t>)</w:t>
      </w:r>
      <w:r>
        <w:tab/>
      </w:r>
      <w:r>
        <w:rPr>
          <w:i/>
          <w:sz w:val="16"/>
        </w:rPr>
        <w:t>NEXT HEARING DATE (IF</w:t>
      </w:r>
      <w:r>
        <w:rPr>
          <w:i/>
          <w:spacing w:val="-18"/>
          <w:sz w:val="16"/>
        </w:rPr>
        <w:t xml:space="preserve"> </w:t>
      </w:r>
      <w:r>
        <w:rPr>
          <w:i/>
          <w:sz w:val="16"/>
        </w:rPr>
        <w:t>SCHEDULED):</w:t>
      </w:r>
      <w:r>
        <w:rPr>
          <w:i/>
          <w:sz w:val="16"/>
          <w:u w:val="single"/>
        </w:rPr>
        <w:t xml:space="preserve"> </w:t>
      </w:r>
      <w:r>
        <w:rPr>
          <w:i/>
          <w:sz w:val="16"/>
          <w:u w:val="single"/>
        </w:rPr>
        <w:tab/>
      </w:r>
    </w:p>
    <w:p w14:paraId="1787A62F" w14:textId="77777777" w:rsidR="005578F1" w:rsidRDefault="005578F1">
      <w:pPr>
        <w:rPr>
          <w:i/>
          <w:sz w:val="20"/>
        </w:rPr>
      </w:pPr>
    </w:p>
    <w:p w14:paraId="49FF0CC6" w14:textId="77777777" w:rsidR="005578F1" w:rsidRDefault="005578F1">
      <w:pPr>
        <w:spacing w:before="2"/>
        <w:rPr>
          <w:i/>
          <w:sz w:val="16"/>
        </w:rPr>
      </w:pPr>
    </w:p>
    <w:p w14:paraId="5899EE81" w14:textId="2CF67C29" w:rsidR="005578F1" w:rsidRDefault="0096742A">
      <w:pPr>
        <w:tabs>
          <w:tab w:val="left" w:pos="4539"/>
        </w:tabs>
        <w:spacing w:before="91"/>
        <w:ind w:left="940"/>
      </w:pPr>
      <w:proofErr w:type="gramStart"/>
      <w:r>
        <w:t>I,</w:t>
      </w:r>
      <w:r>
        <w:rPr>
          <w:u w:val="single"/>
        </w:rPr>
        <w:t xml:space="preserve"> </w:t>
      </w:r>
      <w:r w:rsidR="00BA0B8E">
        <w:rPr>
          <w:u w:val="single"/>
        </w:rPr>
        <w:t xml:space="preserve">  </w:t>
      </w:r>
      <w:proofErr w:type="gramEnd"/>
      <w:r w:rsidR="00BA0B8E">
        <w:rPr>
          <w:u w:val="single"/>
        </w:rPr>
        <w:t xml:space="preserve">  </w:t>
      </w:r>
      <w:r>
        <w:rPr>
          <w:u w:val="single"/>
        </w:rPr>
        <w:tab/>
      </w:r>
      <w:r>
        <w:t>, hereby request the services of an Interpreter</w:t>
      </w:r>
      <w:r>
        <w:rPr>
          <w:spacing w:val="-1"/>
        </w:rPr>
        <w:t xml:space="preserve"> </w:t>
      </w:r>
      <w:r>
        <w:t>for</w:t>
      </w:r>
    </w:p>
    <w:p w14:paraId="245FBE41" w14:textId="77777777" w:rsidR="005578F1" w:rsidRDefault="0096742A">
      <w:pPr>
        <w:pStyle w:val="BodyText"/>
        <w:tabs>
          <w:tab w:val="left" w:pos="5209"/>
        </w:tabs>
        <w:ind w:left="940"/>
      </w:pPr>
      <w:r>
        <w:t>Por la</w:t>
      </w:r>
      <w:r>
        <w:rPr>
          <w:spacing w:val="-2"/>
        </w:rPr>
        <w:t xml:space="preserve"> </w:t>
      </w:r>
      <w:proofErr w:type="spellStart"/>
      <w:r>
        <w:t>presente</w:t>
      </w:r>
      <w:proofErr w:type="spellEnd"/>
      <w:r>
        <w:t>,</w:t>
      </w:r>
      <w:r>
        <w:rPr>
          <w:spacing w:val="-1"/>
        </w:rPr>
        <w:t xml:space="preserve"> </w:t>
      </w:r>
      <w:proofErr w:type="spellStart"/>
      <w:r>
        <w:t>yo</w:t>
      </w:r>
      <w:proofErr w:type="spellEnd"/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, </w:t>
      </w:r>
      <w:proofErr w:type="spellStart"/>
      <w:r>
        <w:t>pido</w:t>
      </w:r>
      <w:proofErr w:type="spellEnd"/>
      <w:r>
        <w:t xml:space="preserve"> los </w:t>
      </w:r>
      <w:proofErr w:type="spellStart"/>
      <w:r>
        <w:t>servicios</w:t>
      </w:r>
      <w:proofErr w:type="spellEnd"/>
      <w:r>
        <w:t xml:space="preserve"> de </w:t>
      </w:r>
      <w:proofErr w:type="spellStart"/>
      <w:r>
        <w:t>Intérprete</w:t>
      </w:r>
      <w:proofErr w:type="spellEnd"/>
      <w:r>
        <w:t xml:space="preserve"> para</w:t>
      </w:r>
      <w:r>
        <w:rPr>
          <w:spacing w:val="-4"/>
        </w:rPr>
        <w:t xml:space="preserve"> </w:t>
      </w:r>
      <w:r>
        <w:t>el</w:t>
      </w:r>
    </w:p>
    <w:p w14:paraId="081292F7" w14:textId="77777777" w:rsidR="005578F1" w:rsidRDefault="005578F1">
      <w:pPr>
        <w:spacing w:before="10"/>
        <w:rPr>
          <w:b/>
          <w:i/>
          <w:sz w:val="19"/>
        </w:rPr>
      </w:pPr>
    </w:p>
    <w:p w14:paraId="4B9CCEEB" w14:textId="7613A360" w:rsidR="005578F1" w:rsidRDefault="0096742A">
      <w:pPr>
        <w:tabs>
          <w:tab w:val="left" w:pos="2745"/>
          <w:tab w:val="left" w:pos="2821"/>
        </w:tabs>
        <w:spacing w:before="1"/>
        <w:ind w:left="496" w:right="1512" w:hanging="277"/>
        <w:rPr>
          <w:b/>
          <w:i/>
          <w:sz w:val="20"/>
        </w:rPr>
      </w:pPr>
      <w:r>
        <w:rPr>
          <w:w w:val="99"/>
          <w:u w:val="single"/>
        </w:rPr>
        <w:t xml:space="preserve"> </w:t>
      </w:r>
      <w:r w:rsidR="00BA0B8E">
        <w:rPr>
          <w:w w:val="99"/>
          <w:u w:val="single"/>
        </w:rPr>
        <w:t xml:space="preserve">   </w:t>
      </w:r>
      <w:r>
        <w:rPr>
          <w:u w:val="single"/>
        </w:rPr>
        <w:t xml:space="preserve">                     </w:t>
      </w:r>
      <w:r>
        <w:t xml:space="preserve"> language in all court hearings under this cause number. (example:</w:t>
      </w:r>
      <w:r>
        <w:rPr>
          <w:spacing w:val="-1"/>
        </w:rPr>
        <w:t xml:space="preserve"> </w:t>
      </w:r>
      <w:r>
        <w:t>Spanish)</w:t>
      </w:r>
      <w:r>
        <w:tab/>
      </w:r>
      <w:r>
        <w:tab/>
      </w:r>
      <w:proofErr w:type="spellStart"/>
      <w:r>
        <w:rPr>
          <w:b/>
          <w:i/>
        </w:rPr>
        <w:t>idiom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e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odas</w:t>
      </w:r>
      <w:proofErr w:type="spellEnd"/>
      <w:r>
        <w:rPr>
          <w:b/>
          <w:i/>
        </w:rPr>
        <w:t xml:space="preserve"> las audiencias </w:t>
      </w:r>
      <w:proofErr w:type="spellStart"/>
      <w:r>
        <w:rPr>
          <w:b/>
          <w:i/>
        </w:rPr>
        <w:t>debajo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este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umero</w:t>
      </w:r>
      <w:proofErr w:type="spellEnd"/>
      <w:r>
        <w:rPr>
          <w:b/>
          <w:i/>
        </w:rPr>
        <w:t xml:space="preserve"> de</w:t>
      </w:r>
      <w:r>
        <w:rPr>
          <w:b/>
          <w:i/>
          <w:spacing w:val="-13"/>
        </w:rPr>
        <w:t xml:space="preserve"> </w:t>
      </w:r>
      <w:proofErr w:type="spellStart"/>
      <w:r>
        <w:rPr>
          <w:b/>
          <w:i/>
        </w:rPr>
        <w:t>caso</w:t>
      </w:r>
      <w:proofErr w:type="spellEnd"/>
      <w:r>
        <w:rPr>
          <w:b/>
          <w:i/>
        </w:rPr>
        <w:t xml:space="preserve">. </w:t>
      </w:r>
      <w:r>
        <w:rPr>
          <w:b/>
          <w:i/>
          <w:sz w:val="20"/>
        </w:rPr>
        <w:t>(</w:t>
      </w:r>
      <w:proofErr w:type="spellStart"/>
      <w:r>
        <w:rPr>
          <w:b/>
          <w:i/>
          <w:sz w:val="20"/>
        </w:rPr>
        <w:t>Ejemplo</w:t>
      </w:r>
      <w:proofErr w:type="spellEnd"/>
      <w:r>
        <w:rPr>
          <w:b/>
          <w:i/>
          <w:sz w:val="20"/>
        </w:rPr>
        <w:t>:</w:t>
      </w:r>
      <w:r>
        <w:rPr>
          <w:b/>
          <w:i/>
          <w:spacing w:val="47"/>
          <w:sz w:val="20"/>
        </w:rPr>
        <w:t xml:space="preserve"> </w:t>
      </w:r>
      <w:proofErr w:type="spellStart"/>
      <w:r>
        <w:rPr>
          <w:b/>
          <w:i/>
          <w:sz w:val="20"/>
        </w:rPr>
        <w:t>Español</w:t>
      </w:r>
      <w:proofErr w:type="spellEnd"/>
      <w:r>
        <w:rPr>
          <w:b/>
          <w:i/>
          <w:sz w:val="20"/>
        </w:rPr>
        <w:t>)</w:t>
      </w:r>
    </w:p>
    <w:p w14:paraId="59BAE842" w14:textId="09B06077" w:rsidR="005578F1" w:rsidRPr="00C17B85" w:rsidRDefault="00054497" w:rsidP="00054497">
      <w:pPr>
        <w:tabs>
          <w:tab w:val="left" w:pos="2265"/>
        </w:tabs>
        <w:spacing w:before="11"/>
        <w:rPr>
          <w:b/>
          <w:sz w:val="21"/>
        </w:rPr>
      </w:pPr>
      <w:r>
        <w:rPr>
          <w:b/>
          <w:i/>
          <w:sz w:val="21"/>
        </w:rPr>
        <w:t xml:space="preserve">                  </w:t>
      </w:r>
      <w:r w:rsidRPr="00C17B85">
        <w:rPr>
          <w:b/>
          <w:sz w:val="21"/>
        </w:rPr>
        <w:t>Example:</w:t>
      </w:r>
    </w:p>
    <w:p w14:paraId="726D127A" w14:textId="329170B8" w:rsidR="005578F1" w:rsidRDefault="0096742A" w:rsidP="0096742A">
      <w:pPr>
        <w:tabs>
          <w:tab w:val="left" w:pos="2355"/>
          <w:tab w:val="left" w:pos="3099"/>
          <w:tab w:val="left" w:pos="3915"/>
          <w:tab w:val="left" w:pos="5259"/>
          <w:tab w:val="left" w:pos="5979"/>
        </w:tabs>
        <w:ind w:left="940"/>
      </w:pPr>
      <w:r w:rsidRPr="00054497">
        <w:t>DATED</w:t>
      </w:r>
      <w:r w:rsidRPr="00054497">
        <w:rPr>
          <w:spacing w:val="-1"/>
        </w:rPr>
        <w:t xml:space="preserve"> </w:t>
      </w:r>
      <w:r w:rsidRPr="00054497">
        <w:t>this</w:t>
      </w:r>
      <w:r w:rsidRPr="00054497">
        <w:rPr>
          <w:u w:val="single"/>
        </w:rPr>
        <w:t xml:space="preserve">    </w:t>
      </w:r>
      <w:r w:rsidR="00C17B85">
        <w:rPr>
          <w:u w:val="single"/>
        </w:rPr>
        <w:t xml:space="preserve">   </w:t>
      </w:r>
      <w:r w:rsidRPr="00054497">
        <w:rPr>
          <w:u w:val="single"/>
        </w:rPr>
        <w:tab/>
      </w:r>
      <w:r w:rsidRPr="00054497">
        <w:t>day</w:t>
      </w:r>
      <w:r w:rsidRPr="00054497">
        <w:rPr>
          <w:spacing w:val="-1"/>
        </w:rPr>
        <w:t xml:space="preserve"> </w:t>
      </w:r>
      <w:r w:rsidRPr="00054497">
        <w:t>of</w:t>
      </w:r>
      <w:r w:rsidRPr="00054497">
        <w:rPr>
          <w:u w:val="single"/>
        </w:rPr>
        <w:t xml:space="preserve"> </w:t>
      </w:r>
      <w:r w:rsidR="00C17B85">
        <w:rPr>
          <w:u w:val="single"/>
        </w:rPr>
        <w:t xml:space="preserve">     </w:t>
      </w:r>
      <w:r w:rsidRPr="00054497">
        <w:rPr>
          <w:u w:val="single"/>
        </w:rPr>
        <w:tab/>
      </w:r>
      <w:r w:rsidR="00C17B85">
        <w:t xml:space="preserve">   </w:t>
      </w:r>
      <w:r w:rsidRPr="00054497">
        <w:rPr>
          <w:u w:val="single"/>
        </w:rPr>
        <w:t xml:space="preserve"> </w:t>
      </w:r>
      <w:r w:rsidRPr="00054497">
        <w:rPr>
          <w:u w:val="single"/>
        </w:rPr>
        <w:tab/>
      </w:r>
      <w:r w:rsidRPr="00054497">
        <w:t>.</w:t>
      </w:r>
    </w:p>
    <w:p w14:paraId="5D6ABEBD" w14:textId="77777777" w:rsidR="005578F1" w:rsidRDefault="0096742A">
      <w:pPr>
        <w:pStyle w:val="BodyText"/>
        <w:tabs>
          <w:tab w:val="left" w:pos="3354"/>
          <w:tab w:val="left" w:pos="5321"/>
          <w:tab w:val="left" w:pos="5982"/>
        </w:tabs>
        <w:spacing w:before="1"/>
        <w:ind w:left="940"/>
      </w:pPr>
      <w:r>
        <w:t xml:space="preserve">FECHADO </w:t>
      </w:r>
      <w:proofErr w:type="spellStart"/>
      <w:r>
        <w:t>este</w:t>
      </w:r>
      <w:proofErr w:type="spellEnd"/>
      <w:r>
        <w:rPr>
          <w:spacing w:val="-1"/>
        </w:rPr>
        <w:t xml:space="preserve"> </w:t>
      </w:r>
      <w:proofErr w:type="spellStart"/>
      <w:r>
        <w:t>día</w:t>
      </w:r>
      <w:proofErr w:type="spellEnd"/>
      <w:r>
        <w:rPr>
          <w:u w:val="single"/>
        </w:rPr>
        <w:tab/>
      </w:r>
      <w:r>
        <w:t>d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</w:t>
      </w:r>
      <w:r>
        <w:rPr>
          <w:spacing w:val="-1"/>
        </w:rPr>
        <w:t xml:space="preserve"> </w:t>
      </w:r>
      <w:r>
        <w:t>20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63245291" w14:textId="77777777" w:rsidR="005578F1" w:rsidRDefault="005578F1">
      <w:pPr>
        <w:rPr>
          <w:b/>
          <w:i/>
          <w:sz w:val="20"/>
        </w:rPr>
      </w:pPr>
    </w:p>
    <w:p w14:paraId="038072D3" w14:textId="1CF0150D" w:rsidR="005578F1" w:rsidRPr="0096742A" w:rsidRDefault="0096742A" w:rsidP="0096742A">
      <w:pPr>
        <w:tabs>
          <w:tab w:val="center" w:pos="4850"/>
        </w:tabs>
        <w:spacing w:before="4"/>
        <w:rPr>
          <w:b/>
          <w:sz w:val="1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017B750D" wp14:editId="34058B87">
                <wp:simplePos x="0" y="0"/>
                <wp:positionH relativeFrom="page">
                  <wp:posOffset>3886200</wp:posOffset>
                </wp:positionH>
                <wp:positionV relativeFrom="paragraph">
                  <wp:posOffset>163195</wp:posOffset>
                </wp:positionV>
                <wp:extent cx="2743200" cy="0"/>
                <wp:effectExtent l="9525" t="6985" r="9525" b="12065"/>
                <wp:wrapTopAndBottom/>
                <wp:docPr id="2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68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E9E669" id="Line 27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6pt,12.85pt" to="522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" strokeweight=".54pt">
                <w10:wrap type="topAndBottom" anchorx="page"/>
              </v:line>
            </w:pict>
          </mc:Fallback>
        </mc:AlternateContent>
      </w:r>
      <w:r>
        <w:rPr>
          <w:b/>
          <w:i/>
          <w:sz w:val="18"/>
        </w:rPr>
        <w:tab/>
      </w:r>
      <w:r w:rsidR="00C17B85">
        <w:rPr>
          <w:b/>
          <w:sz w:val="18"/>
          <w:u w:val="single"/>
        </w:rPr>
        <w:t xml:space="preserve"> </w:t>
      </w:r>
    </w:p>
    <w:p w14:paraId="71C1BC93" w14:textId="77777777" w:rsidR="005578F1" w:rsidRDefault="0096742A">
      <w:pPr>
        <w:spacing w:line="236" w:lineRule="exact"/>
        <w:ind w:left="5370" w:right="2121"/>
        <w:jc w:val="center"/>
      </w:pPr>
      <w:r>
        <w:t>(Signature)</w:t>
      </w:r>
    </w:p>
    <w:p w14:paraId="306C4EE3" w14:textId="77777777" w:rsidR="005578F1" w:rsidRDefault="0096742A">
      <w:pPr>
        <w:pStyle w:val="BodyText"/>
        <w:spacing w:before="1"/>
        <w:ind w:left="5321" w:right="2121"/>
        <w:jc w:val="center"/>
      </w:pPr>
      <w:r>
        <w:t>(</w:t>
      </w:r>
      <w:proofErr w:type="spellStart"/>
      <w:r>
        <w:t>Firma</w:t>
      </w:r>
      <w:proofErr w:type="spellEnd"/>
      <w:r>
        <w:t>)</w:t>
      </w:r>
    </w:p>
    <w:p w14:paraId="461B1B21" w14:textId="07B91498" w:rsidR="005578F1" w:rsidRDefault="0096742A">
      <w:pPr>
        <w:spacing w:before="1"/>
        <w:rPr>
          <w:b/>
          <w:i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7728" behindDoc="0" locked="0" layoutInCell="1" allowOverlap="1" wp14:anchorId="757DC827" wp14:editId="3C82F9E2">
                <wp:simplePos x="0" y="0"/>
                <wp:positionH relativeFrom="page">
                  <wp:posOffset>1028065</wp:posOffset>
                </wp:positionH>
                <wp:positionV relativeFrom="paragraph">
                  <wp:posOffset>47625</wp:posOffset>
                </wp:positionV>
                <wp:extent cx="5716905" cy="1417320"/>
                <wp:effectExtent l="8890" t="12065" r="8255" b="889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6905" cy="1417320"/>
                          <a:chOff x="1619" y="255"/>
                          <a:chExt cx="9003" cy="2052"/>
                        </a:xfrm>
                      </wpg:grpSpPr>
                      <wps:wsp>
                        <wps:cNvPr id="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618" y="255"/>
                            <a:ext cx="7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647" y="284"/>
                            <a:ext cx="44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1691" y="262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1691" y="291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691" y="320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0549" y="255"/>
                            <a:ext cx="7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549" y="284"/>
                            <a:ext cx="44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618" y="2292"/>
                            <a:ext cx="7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647" y="2264"/>
                            <a:ext cx="44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691" y="2300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691" y="2271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691" y="2242"/>
                            <a:ext cx="885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549" y="2292"/>
                            <a:ext cx="7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0549" y="2264"/>
                            <a:ext cx="44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626" y="255"/>
                            <a:ext cx="0" cy="2052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655" y="284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684" y="313"/>
                            <a:ext cx="0" cy="193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0614" y="255"/>
                            <a:ext cx="0" cy="2052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0585" y="284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0556" y="313"/>
                            <a:ext cx="0" cy="193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771"/>
                            <a:ext cx="7026" cy="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202867" w14:textId="77777777" w:rsidR="005578F1" w:rsidRDefault="0096742A">
                              <w:pPr>
                                <w:tabs>
                                  <w:tab w:val="left" w:pos="7005"/>
                                </w:tabs>
                                <w:spacing w:line="199" w:lineRule="exact"/>
                                <w:rPr>
                                  <w:b/>
                                  <w:i/>
                                  <w:sz w:val="18"/>
                                </w:rPr>
                              </w:pPr>
                              <w:bookmarkStart w:id="4" w:name="NOMBRE_COMPLETO:________________________"/>
                              <w:bookmarkEnd w:id="4"/>
                              <w:r>
                                <w:rPr>
                                  <w:b/>
                                  <w:i/>
                                  <w:sz w:val="18"/>
                                </w:rPr>
                                <w:t>NOMBRE</w:t>
                              </w:r>
                              <w:r>
                                <w:rPr>
                                  <w:b/>
                                  <w:i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sz w:val="18"/>
                                </w:rPr>
                                <w:t xml:space="preserve">COMPLETO:  </w:t>
                              </w:r>
                              <w:r>
                                <w:rPr>
                                  <w:b/>
                                  <w:i/>
                                  <w:sz w:val="18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sz w:val="18"/>
                                  <w:u w:val="single"/>
                                </w:rPr>
                                <w:tab/>
                              </w:r>
                            </w:p>
                            <w:p w14:paraId="05BAF740" w14:textId="77777777" w:rsidR="005578F1" w:rsidRDefault="005578F1">
                              <w:pPr>
                                <w:spacing w:before="6"/>
                                <w:rPr>
                                  <w:b/>
                                  <w:i/>
                                  <w:sz w:val="17"/>
                                </w:rPr>
                              </w:pPr>
                            </w:p>
                            <w:p w14:paraId="70AC013A" w14:textId="1989786E" w:rsidR="00C17B85" w:rsidRDefault="0096742A" w:rsidP="00C17B85">
                              <w:pPr>
                                <w:tabs>
                                  <w:tab w:val="left" w:pos="7003"/>
                                </w:tabs>
                                <w:rPr>
                                  <w:b/>
                                  <w:i/>
                                  <w:sz w:val="18"/>
                                  <w:u w:val="single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MAILING</w:t>
                              </w:r>
                              <w:r>
                                <w:rPr>
                                  <w:spacing w:val="-1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ADDRESS:</w:t>
                              </w:r>
                            </w:p>
                            <w:p w14:paraId="11B80A01" w14:textId="3FFAD677" w:rsidR="005578F1" w:rsidRDefault="0096742A">
                              <w:pPr>
                                <w:tabs>
                                  <w:tab w:val="left" w:pos="6989"/>
                                </w:tabs>
                                <w:spacing w:before="5"/>
                                <w:rPr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i/>
                                  <w:sz w:val="18"/>
                                  <w:u w:val="single"/>
                                </w:rPr>
                                <w:tab/>
                              </w:r>
                            </w:p>
                            <w:p w14:paraId="5C648C9F" w14:textId="77777777" w:rsidR="005578F1" w:rsidRDefault="005578F1">
                              <w:pPr>
                                <w:spacing w:before="6"/>
                                <w:rPr>
                                  <w:b/>
                                  <w:i/>
                                  <w:sz w:val="17"/>
                                </w:rPr>
                              </w:pPr>
                            </w:p>
                            <w:p w14:paraId="18739BD0" w14:textId="2402D572" w:rsidR="005578F1" w:rsidRDefault="0096742A">
                              <w:pPr>
                                <w:tabs>
                                  <w:tab w:val="left" w:pos="6887"/>
                                </w:tabs>
                                <w:rPr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i/>
                                  <w:sz w:val="18"/>
                                </w:rPr>
                                <w:t>DATE OF</w:t>
                              </w:r>
                              <w:r>
                                <w:rPr>
                                  <w:i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8"/>
                                </w:rPr>
                                <w:t xml:space="preserve">BIRTH: </w:t>
                              </w:r>
                              <w:r>
                                <w:rPr>
                                  <w:i/>
                                  <w:sz w:val="18"/>
                                  <w:u w:val="single"/>
                                </w:rPr>
                                <w:tab/>
                              </w:r>
                            </w:p>
                            <w:p w14:paraId="262D2B31" w14:textId="77777777" w:rsidR="005578F1" w:rsidRDefault="0096742A">
                              <w:pPr>
                                <w:spacing w:before="9"/>
                                <w:rPr>
                                  <w:b/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i/>
                                  <w:sz w:val="18"/>
                                </w:rPr>
                                <w:t>FECHA DE NACIMIENTO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3960" y="559"/>
                            <a:ext cx="5240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4D5CE1" w14:textId="41644D6B" w:rsidR="005578F1" w:rsidRDefault="0096742A">
                              <w:pPr>
                                <w:tabs>
                                  <w:tab w:val="left" w:pos="5219"/>
                                </w:tabs>
                                <w:spacing w:line="199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559"/>
                            <a:ext cx="1096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1CF2D7" w14:textId="77777777" w:rsidR="005578F1" w:rsidRDefault="0096742A">
                              <w:pPr>
                                <w:spacing w:line="199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FULL NAM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7DC827" id="Group 3" o:spid="_x0000_s1026" style="position:absolute;margin-left:80.95pt;margin-top:3.75pt;width:450.15pt;height:111.6pt;z-index:251657728;mso-wrap-distance-left:0;mso-wrap-distance-right:0;mso-position-horizontal-relative:page" coordorigin="1619,255" coordsize="9003,2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">
                <v:rect id="Rectangle 26" o:spid="_x0000_s1027" style="position:absolute;left:1618;top:255;width: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" fillcolor="black" stroked="f"/>
                <v:rect id="Rectangle 25" o:spid="_x0000_s1028" style="position:absolute;left:1647;top:284;width:4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line id="Line 24" o:spid="_x0000_s1029" style="position:absolute;visibility:visible;mso-wrap-style:square" from="1691,262" to="10549,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 strokeweight=".72pt"/>
                <v:line id="Line 23" o:spid="_x0000_s1030" style="position:absolute;visibility:visible;mso-wrap-style:square" from="1691,291" to="10549,2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" strokeweight=".72pt"/>
                <v:line id="Line 22" o:spid="_x0000_s1031" style="position:absolute;visibility:visible;mso-wrap-style:square" from="1691,320" to="10549,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" strokeweight=".72pt"/>
                <v:rect id="Rectangle 21" o:spid="_x0000_s1032" style="position:absolute;left:10549;top:255;width: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v:rect id="Rectangle 20" o:spid="_x0000_s1033" style="position:absolute;left:10549;top:284;width:4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v:rect id="Rectangle 19" o:spid="_x0000_s1034" style="position:absolute;left:1618;top:2292;width: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v:rect id="Rectangle 18" o:spid="_x0000_s1035" style="position:absolute;left:1647;top:2264;width:4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v:line id="Line 17" o:spid="_x0000_s1036" style="position:absolute;visibility:visible;mso-wrap-style:square" from="1691,2300" to="10549,2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" strokeweight=".72pt"/>
                <v:line id="Line 16" o:spid="_x0000_s1037" style="position:absolute;visibility:visible;mso-wrap-style:square" from="1691,2271" to="10549,2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" strokeweight=".72pt"/>
                <v:line id="Line 15" o:spid="_x0000_s1038" style="position:absolute;visibility:visible;mso-wrap-style:square" from="1691,2242" to="10549,2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" strokeweight=".72pt"/>
                <v:rect id="Rectangle 14" o:spid="_x0000_s1039" style="position:absolute;left:10549;top:2292;width:7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" fillcolor="black" stroked="f"/>
                <v:rect id="Rectangle 13" o:spid="_x0000_s1040" style="position:absolute;left:10549;top:2264;width:4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v:line id="Line 12" o:spid="_x0000_s1041" style="position:absolute;visibility:visible;mso-wrap-style:square" from="1626,255" to="1626,2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" strokeweight=".72pt"/>
                <v:line id="Line 11" o:spid="_x0000_s1042" style="position:absolute;visibility:visible;mso-wrap-style:square" from="1655,284" to="1655,2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" strokeweight=".72pt"/>
                <v:line id="Line 10" o:spid="_x0000_s1043" style="position:absolute;visibility:visible;mso-wrap-style:square" from="1684,313" to="1684,2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" strokeweight=".72pt"/>
                <v:line id="Line 9" o:spid="_x0000_s1044" style="position:absolute;visibility:visible;mso-wrap-style:square" from="10614,255" to="10614,2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" strokeweight=".72pt"/>
                <v:line id="Line 8" o:spid="_x0000_s1045" style="position:absolute;visibility:visible;mso-wrap-style:square" from="10585,284" to="10585,2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" strokeweight=".72pt"/>
                <v:line id="Line 7" o:spid="_x0000_s1046" style="position:absolute;visibility:visible;mso-wrap-style:square" from="10556,313" to="10556,2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" strokeweight=".7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47" type="#_x0000_t202" style="position:absolute;left:1800;top:771;width:7026;height:1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6D202867" w14:textId="77777777" w:rsidR="005578F1" w:rsidRDefault="0096742A">
                        <w:pPr>
                          <w:tabs>
                            <w:tab w:val="left" w:pos="7005"/>
                          </w:tabs>
                          <w:spacing w:line="199" w:lineRule="exact"/>
                          <w:rPr>
                            <w:b/>
                            <w:i/>
                            <w:sz w:val="18"/>
                          </w:rPr>
                        </w:pPr>
                        <w:bookmarkStart w:id="5" w:name="NOMBRE_COMPLETO:________________________"/>
                        <w:bookmarkEnd w:id="5"/>
                        <w:r>
                          <w:rPr>
                            <w:b/>
                            <w:i/>
                            <w:sz w:val="18"/>
                          </w:rPr>
                          <w:t>NOMBRE</w:t>
                        </w:r>
                        <w:r>
                          <w:rPr>
                            <w:b/>
                            <w:i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sz w:val="18"/>
                          </w:rPr>
                          <w:t xml:space="preserve">COMPLETO:  </w:t>
                        </w:r>
                        <w:r>
                          <w:rPr>
                            <w:b/>
                            <w:i/>
                            <w:sz w:val="18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sz w:val="18"/>
                            <w:u w:val="single"/>
                          </w:rPr>
                          <w:tab/>
                        </w:r>
                      </w:p>
                      <w:p w14:paraId="05BAF740" w14:textId="77777777" w:rsidR="005578F1" w:rsidRDefault="005578F1">
                        <w:pPr>
                          <w:spacing w:before="6"/>
                          <w:rPr>
                            <w:b/>
                            <w:i/>
                            <w:sz w:val="17"/>
                          </w:rPr>
                        </w:pPr>
                      </w:p>
                      <w:p w14:paraId="70AC013A" w14:textId="1989786E" w:rsidR="00C17B85" w:rsidRDefault="0096742A" w:rsidP="00C17B85">
                        <w:pPr>
                          <w:tabs>
                            <w:tab w:val="left" w:pos="7003"/>
                          </w:tabs>
                          <w:rPr>
                            <w:b/>
                            <w:i/>
                            <w:sz w:val="18"/>
                            <w:u w:val="single"/>
                          </w:rPr>
                        </w:pPr>
                        <w:r>
                          <w:rPr>
                            <w:sz w:val="18"/>
                          </w:rPr>
                          <w:t>MAILING</w:t>
                        </w:r>
                        <w:r>
                          <w:rPr>
                            <w:spacing w:val="-15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ADDRESS:</w:t>
                        </w:r>
                      </w:p>
                      <w:p w14:paraId="11B80A01" w14:textId="3FFAD677" w:rsidR="005578F1" w:rsidRDefault="0096742A">
                        <w:pPr>
                          <w:tabs>
                            <w:tab w:val="left" w:pos="6989"/>
                          </w:tabs>
                          <w:spacing w:before="5"/>
                          <w:rPr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b/>
                            <w:i/>
                            <w:sz w:val="18"/>
                            <w:u w:val="single"/>
                          </w:rPr>
                          <w:tab/>
                        </w:r>
                      </w:p>
                      <w:p w14:paraId="5C648C9F" w14:textId="77777777" w:rsidR="005578F1" w:rsidRDefault="005578F1">
                        <w:pPr>
                          <w:spacing w:before="6"/>
                          <w:rPr>
                            <w:b/>
                            <w:i/>
                            <w:sz w:val="17"/>
                          </w:rPr>
                        </w:pPr>
                      </w:p>
                      <w:p w14:paraId="18739BD0" w14:textId="2402D572" w:rsidR="005578F1" w:rsidRDefault="0096742A">
                        <w:pPr>
                          <w:tabs>
                            <w:tab w:val="left" w:pos="6887"/>
                          </w:tabs>
                          <w:rPr>
                            <w:i/>
                            <w:sz w:val="18"/>
                          </w:rPr>
                        </w:pPr>
                        <w:r>
                          <w:rPr>
                            <w:i/>
                            <w:sz w:val="18"/>
                          </w:rPr>
                          <w:t>DATE OF</w:t>
                        </w:r>
                        <w:r>
                          <w:rPr>
                            <w:i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i/>
                            <w:sz w:val="18"/>
                          </w:rPr>
                          <w:t xml:space="preserve">BIRTH: </w:t>
                        </w:r>
                        <w:r>
                          <w:rPr>
                            <w:i/>
                            <w:sz w:val="18"/>
                            <w:u w:val="single"/>
                          </w:rPr>
                          <w:tab/>
                        </w:r>
                      </w:p>
                      <w:p w14:paraId="262D2B31" w14:textId="77777777" w:rsidR="005578F1" w:rsidRDefault="0096742A">
                        <w:pPr>
                          <w:spacing w:before="9"/>
                          <w:rPr>
                            <w:b/>
                            <w:i/>
                            <w:sz w:val="18"/>
                          </w:rPr>
                        </w:pPr>
                        <w:r>
                          <w:rPr>
                            <w:b/>
                            <w:i/>
                            <w:sz w:val="18"/>
                          </w:rPr>
                          <w:t>FECHA DE NACIMIENTO:</w:t>
                        </w:r>
                      </w:p>
                    </w:txbxContent>
                  </v:textbox>
                </v:shape>
                <v:shape id="Text Box 5" o:spid="_x0000_s1048" type="#_x0000_t202" style="position:absolute;left:3960;top:559;width:5240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574D5CE1" w14:textId="41644D6B" w:rsidR="005578F1" w:rsidRDefault="0096742A">
                        <w:pPr>
                          <w:tabs>
                            <w:tab w:val="left" w:pos="5219"/>
                          </w:tabs>
                          <w:spacing w:line="199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4" o:spid="_x0000_s1049" type="#_x0000_t202" style="position:absolute;left:1800;top:559;width:1096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331CF2D7" w14:textId="77777777" w:rsidR="005578F1" w:rsidRDefault="0096742A">
                        <w:pPr>
                          <w:spacing w:line="199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FULL NAME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1DFD8FE9" wp14:editId="4D77C9B8">
                <wp:simplePos x="0" y="0"/>
                <wp:positionH relativeFrom="page">
                  <wp:posOffset>1070610</wp:posOffset>
                </wp:positionH>
                <wp:positionV relativeFrom="paragraph">
                  <wp:posOffset>1643380</wp:posOffset>
                </wp:positionV>
                <wp:extent cx="5631180" cy="733425"/>
                <wp:effectExtent l="13335" t="7620" r="13335" b="114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180" cy="73342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9C2215A" w14:textId="77777777" w:rsidR="005578F1" w:rsidRDefault="0096742A">
                            <w:pPr>
                              <w:spacing w:before="18"/>
                              <w:ind w:left="109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u w:val="single"/>
                              </w:rPr>
                              <w:t>Affidavit of Person Assisting Litigant:</w:t>
                            </w:r>
                          </w:p>
                          <w:p w14:paraId="67865F39" w14:textId="77777777" w:rsidR="005578F1" w:rsidRDefault="0096742A">
                            <w:pPr>
                              <w:tabs>
                                <w:tab w:val="left" w:pos="8643"/>
                              </w:tabs>
                              <w:ind w:left="109" w:right="212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I have faithfully and accurately translated the</w:t>
                            </w:r>
                            <w:r>
                              <w:rPr>
                                <w:i/>
                                <w:spacing w:val="-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statements</w:t>
                            </w:r>
                            <w:r>
                              <w:rPr>
                                <w:i/>
                                <w:spacing w:val="-4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i/>
                                <w:sz w:val="24"/>
                              </w:rPr>
                              <w:t>of</w:t>
                            </w:r>
                            <w:r>
                              <w:rPr>
                                <w:i/>
                                <w:spacing w:val="-1"/>
                                <w:w w:val="9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9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9"/>
                                <w:sz w:val="24"/>
                                <w:u w:val="single"/>
                              </w:rPr>
                              <w:tab/>
                            </w:r>
                            <w:proofErr w:type="gramEnd"/>
                            <w:r>
                              <w:rPr>
                                <w:i/>
                                <w:w w:val="9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from Spanish into</w:t>
                            </w:r>
                            <w:r>
                              <w:rPr>
                                <w:i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English.</w:t>
                            </w:r>
                          </w:p>
                          <w:p w14:paraId="28FFEC45" w14:textId="77777777" w:rsidR="005578F1" w:rsidRDefault="0096742A">
                            <w:pPr>
                              <w:tabs>
                                <w:tab w:val="left" w:pos="8515"/>
                              </w:tabs>
                              <w:spacing w:before="1"/>
                              <w:ind w:left="109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Signed &amp;</w:t>
                            </w:r>
                            <w:r>
                              <w:rPr>
                                <w:i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 xml:space="preserve">Dated: </w:t>
                            </w:r>
                            <w:r>
                              <w:rPr>
                                <w:i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D8FE9" id="Text Box 2" o:spid="_x0000_s1050" type="#_x0000_t202" style="position:absolute;margin-left:84.3pt;margin-top:129.4pt;width:443.4pt;height:57.75pt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" filled="f" strokeweight=".48pt">
                <v:textbox inset="0,0,0,0">
                  <w:txbxContent>
                    <w:p w14:paraId="39C2215A" w14:textId="77777777" w:rsidR="005578F1" w:rsidRDefault="0096742A">
                      <w:pPr>
                        <w:spacing w:before="18"/>
                        <w:ind w:left="109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  <w:u w:val="single"/>
                        </w:rPr>
                        <w:t>Affidavit of Person Assisting Litigant:</w:t>
                      </w:r>
                    </w:p>
                    <w:p w14:paraId="67865F39" w14:textId="77777777" w:rsidR="005578F1" w:rsidRDefault="0096742A">
                      <w:pPr>
                        <w:tabs>
                          <w:tab w:val="left" w:pos="8643"/>
                        </w:tabs>
                        <w:ind w:left="109" w:right="212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</w:rPr>
                        <w:t>I have faithfully and accurately translated the</w:t>
                      </w:r>
                      <w:r>
                        <w:rPr>
                          <w:i/>
                          <w:spacing w:val="-21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statements</w:t>
                      </w:r>
                      <w:r>
                        <w:rPr>
                          <w:i/>
                          <w:spacing w:val="-4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i/>
                          <w:sz w:val="24"/>
                        </w:rPr>
                        <w:t>of</w:t>
                      </w:r>
                      <w:r>
                        <w:rPr>
                          <w:i/>
                          <w:spacing w:val="-1"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w w:val="99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i/>
                          <w:w w:val="99"/>
                          <w:sz w:val="24"/>
                          <w:u w:val="single"/>
                        </w:rPr>
                        <w:tab/>
                      </w:r>
                      <w:proofErr w:type="gramEnd"/>
                      <w:r>
                        <w:rPr>
                          <w:i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from Spanish into</w:t>
                      </w:r>
                      <w:r>
                        <w:rPr>
                          <w:i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English.</w:t>
                      </w:r>
                    </w:p>
                    <w:p w14:paraId="28FFEC45" w14:textId="77777777" w:rsidR="005578F1" w:rsidRDefault="0096742A">
                      <w:pPr>
                        <w:tabs>
                          <w:tab w:val="left" w:pos="8515"/>
                        </w:tabs>
                        <w:spacing w:before="1"/>
                        <w:ind w:left="109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</w:rPr>
                        <w:t>Signed &amp;</w:t>
                      </w:r>
                      <w:r>
                        <w:rPr>
                          <w:i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 xml:space="preserve">Dated: </w:t>
                      </w:r>
                      <w:r>
                        <w:rPr>
                          <w:i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8EC9177" w14:textId="77777777" w:rsidR="005578F1" w:rsidRDefault="005578F1">
      <w:pPr>
        <w:spacing w:before="4"/>
        <w:rPr>
          <w:b/>
          <w:i/>
          <w:sz w:val="17"/>
        </w:rPr>
      </w:pPr>
    </w:p>
    <w:p w14:paraId="469538DA" w14:textId="77777777" w:rsidR="005578F1" w:rsidRDefault="005578F1">
      <w:pPr>
        <w:rPr>
          <w:b/>
          <w:i/>
          <w:sz w:val="20"/>
        </w:rPr>
      </w:pPr>
    </w:p>
    <w:p w14:paraId="65B2ECFE" w14:textId="77777777" w:rsidR="005578F1" w:rsidRDefault="005578F1">
      <w:pPr>
        <w:rPr>
          <w:b/>
          <w:i/>
          <w:sz w:val="20"/>
        </w:rPr>
      </w:pPr>
    </w:p>
    <w:p w14:paraId="1C3AB866" w14:textId="77777777" w:rsidR="005578F1" w:rsidRDefault="005578F1">
      <w:pPr>
        <w:spacing w:before="10"/>
        <w:rPr>
          <w:b/>
          <w:i/>
          <w:sz w:val="18"/>
        </w:rPr>
      </w:pPr>
    </w:p>
    <w:p w14:paraId="13C0D8A8" w14:textId="77777777" w:rsidR="005578F1" w:rsidRDefault="0096742A">
      <w:pPr>
        <w:spacing w:before="93"/>
        <w:ind w:left="220" w:right="8028"/>
        <w:rPr>
          <w:sz w:val="16"/>
        </w:rPr>
      </w:pPr>
      <w:r>
        <w:rPr>
          <w:sz w:val="16"/>
        </w:rPr>
        <w:t>Form Revised 8/10/06 Superior Court</w:t>
      </w:r>
    </w:p>
    <w:sectPr w:rsidR="005578F1">
      <w:type w:val="continuous"/>
      <w:pgSz w:w="12240" w:h="15840"/>
      <w:pgMar w:top="1500" w:right="96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Tc1N7YwNTM0srRU0lEKTi0uzszPAykwrAUAoZmUWCwAAAA="/>
  </w:docVars>
  <w:rsids>
    <w:rsidRoot w:val="005578F1"/>
    <w:rsid w:val="00054497"/>
    <w:rsid w:val="003109C0"/>
    <w:rsid w:val="003A2667"/>
    <w:rsid w:val="005578F1"/>
    <w:rsid w:val="00683905"/>
    <w:rsid w:val="0096742A"/>
    <w:rsid w:val="00AB26AA"/>
    <w:rsid w:val="00BA0B8E"/>
    <w:rsid w:val="00C17B85"/>
    <w:rsid w:val="00CE5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C7321"/>
  <w15:docId w15:val="{8694C3D4-DBA1-4EE6-97B5-AA09A920B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 THE SUPERIOR COURT OF THE STATE OF WASHINGTON</vt:lpstr>
    </vt:vector>
  </TitlesOfParts>
  <Company>Yakima County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THE SUPERIOR COURT OF THE STATE OF WASHINGTON</dc:title>
  <dc:creator>Clerk</dc:creator>
  <cp:lastModifiedBy>David Welton</cp:lastModifiedBy>
  <cp:revision>3</cp:revision>
  <dcterms:created xsi:type="dcterms:W3CDTF">2019-10-29T17:51:00Z</dcterms:created>
  <dcterms:modified xsi:type="dcterms:W3CDTF">2019-10-2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8-29T00:00:00Z</vt:filetime>
  </property>
  <property fmtid="{D5CDD505-2E9C-101B-9397-08002B2CF9AE}" pid="3" name="Creator">
    <vt:lpwstr>Acrobat PDFMaker 6.0 for Word</vt:lpwstr>
  </property>
  <property fmtid="{D5CDD505-2E9C-101B-9397-08002B2CF9AE}" pid="4" name="LastSaved">
    <vt:filetime>2019-07-19T00:00:00Z</vt:filetime>
  </property>
</Properties>
</file>